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A4F5C" w:rsidRDefault="002A4F5C">
      <w:r>
        <w:t xml:space="preserve">A: </w:t>
      </w:r>
      <w:r w:rsidR="00AB4EDA">
        <w:t>Hello, come in. Why d</w:t>
      </w:r>
      <w:r>
        <w:t xml:space="preserve">id </w:t>
      </w:r>
      <w:r w:rsidR="00AB4EDA">
        <w:t xml:space="preserve">you want to talk to me today? The problem </w:t>
      </w:r>
      <w:r>
        <w:t>with your work?</w:t>
      </w:r>
    </w:p>
    <w:p w:rsidR="002A4F5C" w:rsidRDefault="002A4F5C">
      <w:r>
        <w:t xml:space="preserve">T: </w:t>
      </w:r>
      <w:r w:rsidR="00087EFA">
        <w:t xml:space="preserve">1,2~ </w:t>
      </w:r>
      <w:r w:rsidR="00AB4EDA">
        <w:t xml:space="preserve">No, sir, </w:t>
      </w:r>
      <w:r>
        <w:t xml:space="preserve">I just wanted to </w:t>
      </w:r>
      <w:r w:rsidR="00AB4EDA">
        <w:t xml:space="preserve">discuss </w:t>
      </w:r>
      <w:r>
        <w:t xml:space="preserve">something </w:t>
      </w:r>
      <w:r w:rsidR="00AB4EDA">
        <w:t>with you. I was hoping to have a open conversation with you about potentially increas</w:t>
      </w:r>
      <w:r>
        <w:t>ing</w:t>
      </w:r>
      <w:r w:rsidR="00AB4EDA">
        <w:t xml:space="preserve"> my salary. </w:t>
      </w:r>
    </w:p>
    <w:p w:rsidR="002A4F5C" w:rsidRDefault="002A4F5C">
      <w:r>
        <w:t xml:space="preserve">A: </w:t>
      </w:r>
      <w:r w:rsidR="00AB4EDA">
        <w:t>Sure, i'm open to that.</w:t>
      </w:r>
    </w:p>
    <w:p w:rsidR="002A4F5C" w:rsidRDefault="002A4F5C">
      <w:r>
        <w:t>T:</w:t>
      </w:r>
      <w:r w:rsidR="00AB4EDA">
        <w:t xml:space="preserve"> </w:t>
      </w:r>
      <w:r w:rsidR="00087EFA">
        <w:t xml:space="preserve">3~ </w:t>
      </w:r>
      <w:r w:rsidR="00AB4EDA">
        <w:t>I</w:t>
      </w:r>
      <w:r>
        <w:t>’ve done a l</w:t>
      </w:r>
      <w:r w:rsidR="00AB4EDA">
        <w:t xml:space="preserve">ot of good things with company. </w:t>
      </w:r>
      <w:r>
        <w:t>Lead</w:t>
      </w:r>
      <w:r w:rsidR="00AB4EDA">
        <w:t xml:space="preserve"> many projects, </w:t>
      </w:r>
      <w:r>
        <w:t xml:space="preserve">brought in a lot of business </w:t>
      </w:r>
      <w:r w:rsidR="00AB4EDA">
        <w:t xml:space="preserve">company and taking a lot of extra work that was not assigned to me. </w:t>
      </w:r>
    </w:p>
    <w:p w:rsidR="002A4F5C" w:rsidRDefault="002A4F5C">
      <w:r>
        <w:t xml:space="preserve">A: I have seen the work you bring to the table, and I think there is potential for you to get a raise. </w:t>
      </w:r>
    </w:p>
    <w:p w:rsidR="002A4F5C" w:rsidRDefault="002A4F5C">
      <w:r>
        <w:t xml:space="preserve">T: </w:t>
      </w:r>
      <w:r w:rsidR="00AB4EDA">
        <w:t xml:space="preserve"> </w:t>
      </w:r>
      <w:r w:rsidR="00087EFA">
        <w:t xml:space="preserve">4~ </w:t>
      </w:r>
      <w:r w:rsidR="00AB4EDA">
        <w:t xml:space="preserve">You ask anyone in the office, including </w:t>
      </w:r>
      <w:r>
        <w:t>upper management</w:t>
      </w:r>
      <w:r w:rsidR="00AB4EDA">
        <w:t xml:space="preserve">, about my work </w:t>
      </w:r>
      <w:r>
        <w:t xml:space="preserve">ethic, I work harder than </w:t>
      </w:r>
      <w:r w:rsidR="00AB4EDA">
        <w:t>almost an</w:t>
      </w:r>
      <w:r>
        <w:t>yone</w:t>
      </w:r>
      <w:r w:rsidR="00AB4EDA">
        <w:t xml:space="preserve">. </w:t>
      </w:r>
    </w:p>
    <w:p w:rsidR="002A4F5C" w:rsidRDefault="002A4F5C">
      <w:r>
        <w:t xml:space="preserve">A: Actually, I cannot give you a raise just because you think you work the hardest. We have to give raises based on the evaluation of the whole department. </w:t>
      </w:r>
    </w:p>
    <w:p w:rsidR="002A4F5C" w:rsidRDefault="002A4F5C" w:rsidP="002A4F5C">
      <w:r>
        <w:t xml:space="preserve">T: </w:t>
      </w:r>
      <w:r w:rsidR="00087EFA">
        <w:t xml:space="preserve">4~ </w:t>
      </w:r>
      <w:r w:rsidR="00AB4EDA">
        <w:t>you'd ask your upper management before you give me a rais</w:t>
      </w:r>
      <w:r>
        <w:t>e?</w:t>
      </w:r>
      <w:r w:rsidR="00AB4EDA">
        <w:t xml:space="preserve"> Is that correct? </w:t>
      </w:r>
    </w:p>
    <w:p w:rsidR="002A4F5C" w:rsidRDefault="002A4F5C" w:rsidP="002A4F5C">
      <w:r>
        <w:t xml:space="preserve">A: I don’t have the authority to talk to them. </w:t>
      </w:r>
    </w:p>
    <w:p w:rsidR="002A4F5C" w:rsidRDefault="002A4F5C" w:rsidP="002A4F5C">
      <w:r>
        <w:t>T:</w:t>
      </w:r>
      <w:r w:rsidR="00AB4EDA">
        <w:t xml:space="preserve"> </w:t>
      </w:r>
      <w:r w:rsidR="00087EFA">
        <w:t xml:space="preserve">4~ </w:t>
      </w:r>
      <w:r w:rsidR="00AB4EDA">
        <w:t>yeah, yeah, okay, so would you be able to talk</w:t>
      </w:r>
      <w:r>
        <w:t xml:space="preserve"> to them at some point this quarter</w:t>
      </w:r>
      <w:r w:rsidR="00AB4EDA">
        <w:t xml:space="preserve">? </w:t>
      </w:r>
    </w:p>
    <w:p w:rsidR="002A4F5C" w:rsidRDefault="002A4F5C" w:rsidP="002A4F5C">
      <w:r>
        <w:t xml:space="preserve">A: </w:t>
      </w:r>
      <w:r w:rsidR="00AB4EDA">
        <w:t xml:space="preserve">You mean now? </w:t>
      </w:r>
    </w:p>
    <w:p w:rsidR="002A4F5C" w:rsidRDefault="002A4F5C" w:rsidP="002A4F5C">
      <w:r>
        <w:t xml:space="preserve">T: </w:t>
      </w:r>
      <w:r w:rsidR="00087EFA">
        <w:t xml:space="preserve">2,4~ </w:t>
      </w:r>
      <w:r w:rsidR="00AB4EDA">
        <w:t xml:space="preserve">No. Now, whenever it's, convenient for you, </w:t>
      </w:r>
      <w:r>
        <w:t xml:space="preserve">I know you’re </w:t>
      </w:r>
      <w:r w:rsidR="00AB4EDA">
        <w:t>very busy</w:t>
      </w:r>
      <w:r>
        <w:t xml:space="preserve"> and are</w:t>
      </w:r>
      <w:r w:rsidR="00AB4EDA">
        <w:t xml:space="preserve"> doing a l</w:t>
      </w:r>
      <w:r>
        <w:t>ot of things for the</w:t>
      </w:r>
      <w:r w:rsidR="00AB4EDA">
        <w:t xml:space="preserve"> company </w:t>
      </w:r>
      <w:r>
        <w:t xml:space="preserve">but if you </w:t>
      </w:r>
      <w:r w:rsidR="00AB4EDA">
        <w:t xml:space="preserve">could talk to them this quarter about my work and </w:t>
      </w:r>
      <w:r>
        <w:t xml:space="preserve">if I deserve a </w:t>
      </w:r>
      <w:r w:rsidR="00AB4EDA">
        <w:t>pay raise</w:t>
      </w:r>
      <w:r>
        <w:t>, it</w:t>
      </w:r>
      <w:r w:rsidR="00AB4EDA">
        <w:t xml:space="preserve"> would go a long way f</w:t>
      </w:r>
      <w:r>
        <w:t xml:space="preserve">or me. </w:t>
      </w:r>
    </w:p>
    <w:p w:rsidR="002A4F5C" w:rsidRDefault="002A4F5C" w:rsidP="002A4F5C">
      <w:r>
        <w:t xml:space="preserve">A: </w:t>
      </w:r>
      <w:r w:rsidR="00AB4EDA">
        <w:t>before i talk</w:t>
      </w:r>
      <w:r>
        <w:t>,</w:t>
      </w:r>
      <w:r w:rsidR="00AB4EDA">
        <w:t xml:space="preserve"> could </w:t>
      </w:r>
      <w:r>
        <w:t>you give me</w:t>
      </w:r>
      <w:r w:rsidR="00AB4EDA">
        <w:t xml:space="preserve"> more reasons</w:t>
      </w:r>
      <w:r>
        <w:t xml:space="preserve"> you deserve a raise?</w:t>
      </w:r>
    </w:p>
    <w:p w:rsidR="002A4F5C" w:rsidRDefault="002A4F5C" w:rsidP="002A4F5C">
      <w:r>
        <w:t>T:</w:t>
      </w:r>
      <w:r w:rsidR="00AB4EDA">
        <w:t xml:space="preserve"> </w:t>
      </w:r>
      <w:r w:rsidR="00087EFA">
        <w:t xml:space="preserve">3,4~ </w:t>
      </w:r>
      <w:r w:rsidR="00AB4EDA">
        <w:t xml:space="preserve">Well, </w:t>
      </w:r>
      <w:r>
        <w:t>like</w:t>
      </w:r>
      <w:r w:rsidR="00AB4EDA">
        <w:t xml:space="preserve"> i've reiterated earlier i brought on </w:t>
      </w:r>
      <w:r>
        <w:t xml:space="preserve">a lot of business </w:t>
      </w:r>
      <w:r w:rsidR="00AB4EDA">
        <w:t>for the company, i take a lot of extra projects</w:t>
      </w:r>
      <w:r>
        <w:t xml:space="preserve"> and</w:t>
      </w:r>
      <w:r w:rsidR="00AB4EDA">
        <w:t xml:space="preserve"> for those reasons. I do believe i am eligible for a higher pay rais</w:t>
      </w:r>
      <w:r>
        <w:t xml:space="preserve">e </w:t>
      </w:r>
      <w:r w:rsidR="00AB4EDA">
        <w:t xml:space="preserve">seeing </w:t>
      </w:r>
      <w:r>
        <w:t>as</w:t>
      </w:r>
      <w:r w:rsidR="00AB4EDA">
        <w:t xml:space="preserve"> I've received numerous times to play the mo</w:t>
      </w:r>
      <w:r>
        <w:t>n</w:t>
      </w:r>
      <w:r w:rsidR="00AB4EDA">
        <w:t xml:space="preserve">th, </w:t>
      </w:r>
      <w:r>
        <w:t xml:space="preserve">high productivity </w:t>
      </w:r>
      <w:r w:rsidR="00AB4EDA">
        <w:t>rate, and i have even applied</w:t>
      </w:r>
      <w:r>
        <w:t xml:space="preserve"> numerous times</w:t>
      </w:r>
      <w:r w:rsidR="00AB4EDA">
        <w:t xml:space="preserve"> for higher management</w:t>
      </w:r>
    </w:p>
    <w:p w:rsidR="00AB4EDA" w:rsidRDefault="002A4F5C" w:rsidP="002A4F5C">
      <w:r>
        <w:t>A: Our company is ha</w:t>
      </w:r>
      <w:r w:rsidR="00AB4EDA">
        <w:t xml:space="preserve">ving a hard time right now, because because we have to pay </w:t>
      </w:r>
      <w:r>
        <w:t>extr</w:t>
      </w:r>
      <w:r w:rsidR="00AB4EDA">
        <w:t xml:space="preserve">a taxes due to donald trump's policies right now, </w:t>
      </w:r>
      <w:r>
        <w:t>I</w:t>
      </w:r>
      <w:r w:rsidR="00AB4EDA">
        <w:t xml:space="preserve"> appreciate your past work, but i think that maybe your chances of getting a pay raise are not so great right now. </w:t>
      </w:r>
    </w:p>
    <w:p w:rsidR="00AB4EDA" w:rsidRDefault="00AB4EDA" w:rsidP="002A4F5C">
      <w:r>
        <w:t xml:space="preserve">T: </w:t>
      </w:r>
      <w:r w:rsidR="00087EFA">
        <w:t xml:space="preserve">2,4~ </w:t>
      </w:r>
      <w:r>
        <w:t>I understand that. I do appreciate your feedback, but it would go a long way from me if you could at least try and know you're busy. But if you could take a few minutes out of your busy schedule to talk to the higher ups about it I would really appreciate it. Just put that seed in their mind, so when the economy does get better, they have me on their mind</w:t>
      </w:r>
    </w:p>
    <w:p w:rsidR="00AB4EDA" w:rsidRDefault="00AB4EDA" w:rsidP="002A4F5C">
      <w:r>
        <w:t xml:space="preserve">A: I will talk to my upper management soon. </w:t>
      </w:r>
    </w:p>
    <w:p w:rsidR="00AB4EDA" w:rsidRDefault="00AB4EDA" w:rsidP="002A4F5C">
      <w:r>
        <w:lastRenderedPageBreak/>
        <w:t>T:</w:t>
      </w:r>
      <w:r w:rsidR="00087EFA">
        <w:t xml:space="preserve">5~ </w:t>
      </w:r>
      <w:r>
        <w:t xml:space="preserve"> thank you so much so i really do appreciate it if you could let me know how that conversation goes that would be great </w:t>
      </w:r>
    </w:p>
    <w:p w:rsidR="00AB4EDA" w:rsidRDefault="00AB4EDA" w:rsidP="002A4F5C">
      <w:r>
        <w:t xml:space="preserve">A: One thing I want to make clear is that even if I have talked to my upper management and tell them about you request, I cannot guarantee that you will get a pay raise immediately. </w:t>
      </w:r>
    </w:p>
    <w:p w:rsidR="00AB4EDA" w:rsidRDefault="00AB4EDA" w:rsidP="00AB4EDA">
      <w:r>
        <w:t xml:space="preserve">T: </w:t>
      </w:r>
      <w:r w:rsidR="00087EFA">
        <w:t xml:space="preserve">4~ </w:t>
      </w:r>
      <w:r>
        <w:t xml:space="preserve">i understand that i don't need the pay raise immediately just the appreciation that the sign that will you ask for them and they wanted to give a pay raise whenever it would come in and it would be very beneficial to me so i completely understand the situation </w:t>
      </w:r>
    </w:p>
    <w:p w:rsidR="00AB4EDA" w:rsidRDefault="00AB4EDA" w:rsidP="00AB4EDA">
      <w:r>
        <w:t>A: yeah sure i just i really appreciate your understanding to work in this process because maybe you know that's for chinese company the process is a little different from that in America. If the company is having a hard time, it may be harder to get a pay raise.</w:t>
      </w:r>
    </w:p>
    <w:p w:rsidR="00AB4EDA" w:rsidRDefault="00AB4EDA" w:rsidP="00AB4EDA">
      <w:r>
        <w:t xml:space="preserve">T: </w:t>
      </w:r>
      <w:r w:rsidR="00087EFA">
        <w:t xml:space="preserve">5~ </w:t>
      </w:r>
      <w:r>
        <w:t xml:space="preserve">Okay, I did not know that i'm still very new to the culture of chinese companies. So from, like from now, what is the correct way for an employee to seek out a raise if you can’t do it directly? </w:t>
      </w:r>
    </w:p>
    <w:p w:rsidR="00AB4EDA" w:rsidRDefault="00AB4EDA" w:rsidP="00AB4EDA">
      <w:r>
        <w:t>A: I just want you. I just want you. You two know the cultural difference. But since since you have you have, you have since we have come out with your request. I will give it to the upper management</w:t>
      </w:r>
    </w:p>
    <w:p w:rsidR="00964C86" w:rsidRDefault="00AB4EDA" w:rsidP="00AB4EDA">
      <w:r>
        <w:t xml:space="preserve">T: </w:t>
      </w:r>
      <w:r w:rsidR="00087EFA">
        <w:t xml:space="preserve">2~ </w:t>
      </w:r>
      <w:bookmarkStart w:id="0" w:name="_GoBack"/>
      <w:bookmarkEnd w:id="0"/>
      <w:r>
        <w:t>Thank you, sir for your time. I appreciate it.</w:t>
      </w:r>
    </w:p>
    <w:sectPr w:rsidR="00964C86" w:rsidSect="00034616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A00002BF" w:usb1="68C7FCFB" w:usb2="00000010" w:usb3="00000000" w:csb0="0002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5" w15:restartNumberingAfterBreak="0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6" w15:restartNumberingAfterBreak="0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7" w15:restartNumberingAfterBreak="0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8" w15:restartNumberingAfterBreak="0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QzNrU0MjIzNTMyNDFW0lEKTi0uzszPAykwrAUAqKh4OywAAAA="/>
  </w:docVars>
  <w:rsids>
    <w:rsidRoot w:val="00B47730"/>
    <w:rsid w:val="00034616"/>
    <w:rsid w:val="0006063C"/>
    <w:rsid w:val="00087EFA"/>
    <w:rsid w:val="0015074B"/>
    <w:rsid w:val="0029639D"/>
    <w:rsid w:val="002A4F5C"/>
    <w:rsid w:val="00326F90"/>
    <w:rsid w:val="00964C86"/>
    <w:rsid w:val="00AA1D8D"/>
    <w:rsid w:val="00AB4EDA"/>
    <w:rsid w:val="00B47730"/>
    <w:rsid w:val="00CB0664"/>
    <w:rsid w:val="00FC69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efaultImageDpi w14:val="300"/>
  <w15:docId w15:val="{D59D5AB8-ED94-4A60-A558-A1862B0AD7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C693F"/>
  </w:style>
  <w:style w:type="paragraph" w:styleId="Heading1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FC693F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FC693F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FC693F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FC693F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le">
    <w:name w:val="Title"/>
    <w:basedOn w:val="Normal"/>
    <w:next w:val="Normal"/>
    <w:link w:val="TitleChar"/>
    <w:uiPriority w:val="10"/>
    <w:qFormat/>
    <w:rsid w:val="00FC693F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FC693F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FC693F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paragraph" w:styleId="ListParagraph">
    <w:name w:val="List Paragraph"/>
    <w:basedOn w:val="Normal"/>
    <w:uiPriority w:val="34"/>
    <w:qFormat/>
    <w:rsid w:val="00FC693F"/>
    <w:pPr>
      <w:ind w:left="720"/>
      <w:contextualSpacing/>
    </w:pPr>
  </w:style>
  <w:style w:type="paragraph" w:styleId="BodyText">
    <w:name w:val="Body Text"/>
    <w:basedOn w:val="Normal"/>
    <w:link w:val="BodyTextChar"/>
    <w:uiPriority w:val="99"/>
    <w:unhideWhenUsed/>
    <w:rsid w:val="00AA1D8D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AA1D8D"/>
  </w:style>
  <w:style w:type="paragraph" w:styleId="BodyText2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rsid w:val="00AA1D8D"/>
  </w:style>
  <w:style w:type="paragraph" w:styleId="BodyText3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type="paragraph" w:styleId="List">
    <w:name w:val="List"/>
    <w:basedOn w:val="Normal"/>
    <w:uiPriority w:val="99"/>
    <w:unhideWhenUsed/>
    <w:rsid w:val="00AA1D8D"/>
    <w:pPr>
      <w:ind w:left="360" w:hanging="360"/>
      <w:contextualSpacing/>
    </w:pPr>
  </w:style>
  <w:style w:type="paragraph" w:styleId="List2">
    <w:name w:val="List 2"/>
    <w:basedOn w:val="Normal"/>
    <w:uiPriority w:val="99"/>
    <w:unhideWhenUsed/>
    <w:rsid w:val="00326F90"/>
    <w:pPr>
      <w:ind w:left="720" w:hanging="360"/>
      <w:contextualSpacing/>
    </w:pPr>
  </w:style>
  <w:style w:type="paragraph" w:styleId="List3">
    <w:name w:val="List 3"/>
    <w:basedOn w:val="Normal"/>
    <w:uiPriority w:val="99"/>
    <w:unhideWhenUsed/>
    <w:rsid w:val="00326F90"/>
    <w:pPr>
      <w:ind w:left="1080" w:hanging="360"/>
      <w:contextualSpacing/>
    </w:pPr>
  </w:style>
  <w:style w:type="paragraph" w:styleId="ListBullet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type="paragraph" w:styleId="ListBullet3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type="paragraph" w:styleId="ListNumber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type="paragraph" w:styleId="ListNumber2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type="paragraph" w:styleId="ListNumber3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type="paragraph" w:styleId="ListContinue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type="paragraph" w:styleId="MacroText">
    <w:name w:val="macro"/>
    <w:link w:val="MacroTextChar"/>
    <w:uiPriority w:val="99"/>
    <w:unhideWhenUsed/>
    <w:rsid w:val="0029639D"/>
    <w:pPr>
      <w:tabs>
        <w:tab w:val="left" w:pos="576"/>
        <w:tab w:val="left" w:pos="1152"/>
        <w:tab w:val="left" w:pos="1728"/>
        <w:tab w:val="left" w:pos="2304"/>
        <w:tab w:val="left" w:pos="2880"/>
        <w:tab w:val="left" w:pos="3456"/>
        <w:tab w:val="left" w:pos="4032"/>
      </w:tabs>
    </w:pPr>
    <w:rPr>
      <w:rFonts w:ascii="Courier" w:hAnsi="Courier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type="paragraph" w:styleId="Quote">
    <w:name w:val="Quote"/>
    <w:basedOn w:val="Normal"/>
    <w:next w:val="Normal"/>
    <w:link w:val="QuoteChar"/>
    <w:uiPriority w:val="29"/>
    <w:qFormat/>
    <w:rsid w:val="00FC693F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FC693F"/>
    <w:rPr>
      <w:i/>
      <w:iCs/>
      <w:color w:val="000000" w:themeColor="tex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C693F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C693F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C693F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C693F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C693F"/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C693F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val="4F81BD" w:themeColor="accent1"/>
      <w:sz w:val="18"/>
      <w:szCs w:val="18"/>
    </w:rPr>
  </w:style>
  <w:style w:type="character" w:styleId="Strong">
    <w:name w:val="Strong"/>
    <w:basedOn w:val="DefaultParagraphFont"/>
    <w:uiPriority w:val="22"/>
    <w:qFormat/>
    <w:rsid w:val="00FC693F"/>
    <w:rPr>
      <w:b/>
      <w:bCs/>
    </w:rPr>
  </w:style>
  <w:style w:type="character" w:styleId="Emphasis">
    <w:name w:val="Emphasis"/>
    <w:basedOn w:val="DefaultParagraphFont"/>
    <w:uiPriority w:val="20"/>
    <w:qFormat/>
    <w:rsid w:val="00FC693F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C693F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FC693F"/>
    <w:rPr>
      <w:b/>
      <w:bCs/>
      <w:i/>
      <w:iCs/>
      <w:color w:val="4F81BD" w:themeColor="accent1"/>
    </w:rPr>
  </w:style>
  <w:style w:type="character" w:styleId="SubtleEmphasis">
    <w:name w:val="Subtle Emphasis"/>
    <w:basedOn w:val="DefaultParagraphFont"/>
    <w:uiPriority w:val="19"/>
    <w:qFormat/>
    <w:rsid w:val="00FC693F"/>
    <w:rPr>
      <w:i/>
      <w:iCs/>
      <w:color w:val="808080" w:themeColor="text1" w:themeTint="7F"/>
    </w:rPr>
  </w:style>
  <w:style w:type="character" w:styleId="IntenseEmphasis">
    <w:name w:val="Intense Emphasis"/>
    <w:basedOn w:val="DefaultParagraphFont"/>
    <w:uiPriority w:val="21"/>
    <w:qFormat/>
    <w:rsid w:val="00FC693F"/>
    <w:rPr>
      <w:b/>
      <w:bCs/>
      <w:i/>
      <w:iCs/>
      <w:color w:val="4F81BD" w:themeColor="accent1"/>
    </w:rPr>
  </w:style>
  <w:style w:type="character" w:styleId="SubtleReference">
    <w:name w:val="Subtle Reference"/>
    <w:basedOn w:val="DefaultParagraphFont"/>
    <w:uiPriority w:val="31"/>
    <w:qFormat/>
    <w:rsid w:val="00FC693F"/>
    <w:rPr>
      <w:smallCaps/>
      <w:color w:val="C0504D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sid w:val="00FC693F"/>
    <w:rPr>
      <w:b/>
      <w:bCs/>
      <w:smallCaps/>
      <w:color w:val="C0504D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type="table" w:styleId="TableGrid">
    <w:name w:val="Table Grid"/>
    <w:basedOn w:val="TableNormal"/>
    <w:uiPriority w:val="59"/>
    <w:rsid w:val="00FC693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Shading">
    <w:name w:val="Light Shading"/>
    <w:basedOn w:val="TableNormal"/>
    <w:uiPriority w:val="60"/>
    <w:rsid w:val="00FC693F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rsid w:val="00FC693F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LightShading-Accent2">
    <w:name w:val="Light Shading Accent 2"/>
    <w:basedOn w:val="TableNormal"/>
    <w:uiPriority w:val="60"/>
    <w:rsid w:val="00FC693F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styleId="LightShading-Accent3">
    <w:name w:val="Light Shading Accent 3"/>
    <w:basedOn w:val="TableNormal"/>
    <w:uiPriority w:val="60"/>
    <w:rsid w:val="00FC693F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</w:style>
  <w:style w:type="table" w:styleId="LightShading-Accent4">
    <w:name w:val="Light Shading Accent 4"/>
    <w:basedOn w:val="TableNormal"/>
    <w:uiPriority w:val="60"/>
    <w:rsid w:val="00FC693F"/>
    <w:pPr>
      <w:spacing w:after="0" w:line="240" w:lineRule="auto"/>
    </w:pPr>
    <w:rPr>
      <w:color w:val="5F497A" w:themeColor="accent4" w:themeShade="BF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</w:style>
  <w:style w:type="table" w:styleId="LightShading-Accent5">
    <w:name w:val="Light Shading Accent 5"/>
    <w:basedOn w:val="TableNormal"/>
    <w:uiPriority w:val="60"/>
    <w:rsid w:val="00FC693F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table" w:styleId="LightShading-Accent6">
    <w:name w:val="Light Shading Accent 6"/>
    <w:basedOn w:val="TableNormal"/>
    <w:uiPriority w:val="60"/>
    <w:rsid w:val="00FC693F"/>
    <w:pPr>
      <w:spacing w:after="0" w:line="240" w:lineRule="auto"/>
    </w:pPr>
    <w:rPr>
      <w:color w:val="E36C0A" w:themeColor="accent6" w:themeShade="BF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</w:style>
  <w:style w:type="table" w:styleId="LightList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styleId="LightList-Accent2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table" w:styleId="LightList-Accent3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</w:style>
  <w:style w:type="table" w:styleId="LightList-Accent4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</w:style>
  <w:style w:type="table" w:styleId="LightList-Accent5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table" w:styleId="LightList-Accent6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</w:style>
  <w:style w:type="table" w:styleId="LightGrid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table" w:styleId="LightGrid-Accent2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1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  <w:shd w:val="clear" w:color="auto" w:fill="EFD3D2" w:themeFill="accent2" w:themeFillTint="3F"/>
      </w:tcPr>
    </w:tblStylePr>
    <w:tblStylePr w:type="band2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</w:tcPr>
    </w:tblStylePr>
  </w:style>
  <w:style w:type="table" w:styleId="LightGrid-Accent3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1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  <w:shd w:val="clear" w:color="auto" w:fill="E6EED5" w:themeFill="accent3" w:themeFillTint="3F"/>
      </w:tcPr>
    </w:tblStylePr>
    <w:tblStylePr w:type="band2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</w:tcPr>
    </w:tblStylePr>
  </w:style>
  <w:style w:type="table" w:styleId="LightGrid-Accent4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1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  <w:shd w:val="clear" w:color="auto" w:fill="DFD8E8" w:themeFill="accent4" w:themeFillTint="3F"/>
      </w:tcPr>
    </w:tblStylePr>
    <w:tblStylePr w:type="band2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</w:tcPr>
    </w:tblStylePr>
  </w:style>
  <w:style w:type="table" w:styleId="LightGrid-Accent5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</w:tcPr>
    </w:tblStylePr>
  </w:style>
  <w:style w:type="table" w:styleId="LightGrid-Accent6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1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  <w:shd w:val="clear" w:color="auto" w:fill="FDE4D0" w:themeFill="accent6" w:themeFillTint="3F"/>
      </w:tcPr>
    </w:tblStylePr>
    <w:tblStylePr w:type="band2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</w:tcPr>
    </w:tblStylePr>
  </w:style>
  <w:style w:type="table" w:styleId="MediumShading1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FD3D2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FD8E8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2EAF1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DE4D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List1">
    <w:name w:val="Medium List 1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F81BD" w:themeColor="accen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shd w:val="clear" w:color="auto" w:fill="D3DFEE" w:themeFill="accent1" w:themeFillTint="3F"/>
      </w:tcPr>
    </w:tblStylePr>
  </w:style>
  <w:style w:type="table" w:styleId="MediumList1-Accent2">
    <w:name w:val="Medium List 1 Accent 2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C0504D" w:themeColor="accent2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shd w:val="clear" w:color="auto" w:fill="EFD3D2" w:themeFill="accent2" w:themeFillTint="3F"/>
      </w:tcPr>
    </w:tblStylePr>
  </w:style>
  <w:style w:type="table" w:styleId="MediumList1-Accent3">
    <w:name w:val="Medium List 1 Accent 3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BBB59" w:themeColor="accent3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shd w:val="clear" w:color="auto" w:fill="E6EED5" w:themeFill="accent3" w:themeFillTint="3F"/>
      </w:tcPr>
    </w:tblStylePr>
  </w:style>
  <w:style w:type="table" w:styleId="MediumList1-Accent4">
    <w:name w:val="Medium List 1 Accent 4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064A2" w:themeColor="accent4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shd w:val="clear" w:color="auto" w:fill="DFD8E8" w:themeFill="accent4" w:themeFillTint="3F"/>
      </w:tcPr>
    </w:tblStylePr>
  </w:style>
  <w:style w:type="table" w:styleId="MediumList1-Accent5">
    <w:name w:val="Medium List 1 Accent 5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BACC6" w:themeColor="accent5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shd w:val="clear" w:color="auto" w:fill="D2EAF1" w:themeFill="accent5" w:themeFillTint="3F"/>
      </w:tcPr>
    </w:tblStylePr>
  </w:style>
  <w:style w:type="table" w:styleId="MediumList1-Accent6">
    <w:name w:val="Medium List 1 Accent 6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79646" w:themeColor="accent6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shd w:val="clear" w:color="auto" w:fill="FDE4D0" w:themeFill="accent6" w:themeFillTint="3F"/>
      </w:tcPr>
    </w:tblStylePr>
  </w:style>
  <w:style w:type="table" w:styleId="MediumList2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F81BD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F81BD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F81BD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F81BD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FEE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C0504D" w:themeColor="accent2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C0504D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C0504D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FD3D2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9BBB59" w:themeColor="accent3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BBB59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BBB59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6EED5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8064A2" w:themeColor="accent4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064A2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064A2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FD8E8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BACC6" w:themeColor="accent5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BACC6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BACC6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2EAF1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F79646" w:themeColor="accent6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79646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79646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DE4D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Grid1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  <w:insideV w:val="single" w:sz="8" w:space="0" w:color="7BA0CD" w:themeColor="accent1" w:themeTint="BF"/>
      </w:tblBorders>
    </w:tblPr>
    <w:tcPr>
      <w:shd w:val="clear" w:color="auto" w:fill="D3DFEE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BA0CD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MediumGrid1-Accent2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  <w:insideV w:val="single" w:sz="8" w:space="0" w:color="CF7B79" w:themeColor="accent2" w:themeTint="BF"/>
      </w:tblBorders>
    </w:tblPr>
    <w:tcPr>
      <w:shd w:val="clear" w:color="auto" w:fill="EFD3D2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F7B79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MediumGrid1-Accent3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  <w:insideV w:val="single" w:sz="8" w:space="0" w:color="B3CC82" w:themeColor="accent3" w:themeTint="BF"/>
      </w:tblBorders>
    </w:tblPr>
    <w:tcPr>
      <w:shd w:val="clear" w:color="auto" w:fill="E6EED5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3CC82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MediumGrid1-Accent4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  <w:insideV w:val="single" w:sz="8" w:space="0" w:color="9F8AB9" w:themeColor="accent4" w:themeTint="BF"/>
      </w:tblBorders>
    </w:tblPr>
    <w:tcPr>
      <w:shd w:val="clear" w:color="auto" w:fill="DFD8E8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F8AB9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MediumGrid1-Accent5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  <w:insideV w:val="single" w:sz="8" w:space="0" w:color="78C0D4" w:themeColor="accent5" w:themeTint="BF"/>
      </w:tblBorders>
    </w:tblPr>
    <w:tcPr>
      <w:shd w:val="clear" w:color="auto" w:fill="D2EAF1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8C0D4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MediumGrid1-Accent6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  <w:insideV w:val="single" w:sz="8" w:space="0" w:color="F9B074" w:themeColor="accent6" w:themeTint="BF"/>
      </w:tblBorders>
    </w:tblPr>
    <w:tcPr>
      <w:shd w:val="clear" w:color="auto" w:fill="FDE4D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9B074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MediumGrid2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cPr>
      <w:shd w:val="clear" w:color="auto" w:fill="D3DFEE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DF2F8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5F1" w:themeFill="accent1" w:themeFillTint="33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tcBorders>
          <w:insideH w:val="single" w:sz="6" w:space="0" w:color="4F81BD" w:themeColor="accent1"/>
          <w:insideV w:val="single" w:sz="6" w:space="0" w:color="4F81BD" w:themeColor="accent1"/>
        </w:tcBorders>
        <w:shd w:val="clear" w:color="auto" w:fill="A7BFDE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cPr>
      <w:shd w:val="clear" w:color="auto" w:fill="EFD3D2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8EDED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DBDB" w:themeFill="accent2" w:themeFillTint="33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tcBorders>
          <w:insideH w:val="single" w:sz="6" w:space="0" w:color="C0504D" w:themeColor="accent2"/>
          <w:insideV w:val="single" w:sz="6" w:space="0" w:color="C0504D" w:themeColor="accent2"/>
        </w:tcBorders>
        <w:shd w:val="clear" w:color="auto" w:fill="DFA7A6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cPr>
      <w:shd w:val="clear" w:color="auto" w:fill="E6EED5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5F8EE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F1DD" w:themeFill="accent3" w:themeFillTint="33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tcBorders>
          <w:insideH w:val="single" w:sz="6" w:space="0" w:color="9BBB59" w:themeColor="accent3"/>
          <w:insideV w:val="single" w:sz="6" w:space="0" w:color="9BBB59" w:themeColor="accent3"/>
        </w:tcBorders>
        <w:shd w:val="clear" w:color="auto" w:fill="CDDDAC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cPr>
      <w:shd w:val="clear" w:color="auto" w:fill="DFD8E8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2EFF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DFEC" w:themeFill="accent4" w:themeFillTint="33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tcBorders>
          <w:insideH w:val="single" w:sz="6" w:space="0" w:color="8064A2" w:themeColor="accent4"/>
          <w:insideV w:val="single" w:sz="6" w:space="0" w:color="8064A2" w:themeColor="accent4"/>
        </w:tcBorders>
        <w:shd w:val="clear" w:color="auto" w:fill="BFB1D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cPr>
      <w:shd w:val="clear" w:color="auto" w:fill="D2EAF1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DF6F9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AEEF3" w:themeFill="accent5" w:themeFillTint="33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tcBorders>
          <w:insideH w:val="single" w:sz="6" w:space="0" w:color="4BACC6" w:themeColor="accent5"/>
          <w:insideV w:val="single" w:sz="6" w:space="0" w:color="4BACC6" w:themeColor="accent5"/>
        </w:tcBorders>
        <w:shd w:val="clear" w:color="auto" w:fill="A5D5E2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cPr>
      <w:shd w:val="clear" w:color="auto" w:fill="FDE4D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EF4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9D9" w:themeFill="accent6" w:themeFillTint="33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tcBorders>
          <w:insideH w:val="single" w:sz="6" w:space="0" w:color="F79646" w:themeColor="accent6"/>
          <w:insideV w:val="single" w:sz="6" w:space="0" w:color="F79646" w:themeColor="accent6"/>
        </w:tcBorders>
        <w:shd w:val="clear" w:color="auto" w:fill="FBCAA2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3DFEE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7BFDE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7BFDE" w:themeFill="accent1" w:themeFillTint="7F"/>
      </w:tcPr>
    </w:tblStylePr>
  </w:style>
  <w:style w:type="table" w:styleId="MediumGrid3-Accent2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FD3D2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FA7A6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FA7A6" w:themeFill="accent2" w:themeFillTint="7F"/>
      </w:tcPr>
    </w:tblStylePr>
  </w:style>
  <w:style w:type="table" w:styleId="MediumGrid3-Accent3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6EED5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DDDAC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DDDAC" w:themeFill="accent3" w:themeFillTint="7F"/>
      </w:tcPr>
    </w:tblStylePr>
  </w:style>
  <w:style w:type="table" w:styleId="MediumGrid3-Accent4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FD8E8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FB1D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FB1D0" w:themeFill="accent4" w:themeFillTint="7F"/>
      </w:tcPr>
    </w:tblStylePr>
  </w:style>
  <w:style w:type="table" w:styleId="MediumGrid3-Accent5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2EAF1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5D5E2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5D5E2" w:themeFill="accent5" w:themeFillTint="7F"/>
      </w:tcPr>
    </w:tblStylePr>
  </w:style>
  <w:style w:type="table" w:styleId="MediumGrid3-Accent6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DE4D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BCAA2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BCAA2" w:themeFill="accent6" w:themeFillTint="7F"/>
      </w:tcPr>
    </w:tblStylePr>
  </w:style>
  <w:style w:type="table" w:styleId="DarkList">
    <w:name w:val="Dark List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F81BD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43F60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65F91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</w:style>
  <w:style w:type="table" w:styleId="DarkList-Accent2">
    <w:name w:val="Dark List Accent 2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C0504D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22423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943634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</w:style>
  <w:style w:type="table" w:styleId="DarkList-Accent3">
    <w:name w:val="Dark List Accent 3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9BBB59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E6128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6923C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</w:style>
  <w:style w:type="table" w:styleId="DarkList-Accent4">
    <w:name w:val="Dark List Accent 4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8064A2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F3151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F497A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</w:style>
  <w:style w:type="table" w:styleId="DarkList-Accent5">
    <w:name w:val="Dark List Accent 5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BACC6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05867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1849B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</w:style>
  <w:style w:type="table" w:styleId="DarkList-Accent6">
    <w:name w:val="Dark List Accent 6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F79646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974706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E36C0A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</w:style>
  <w:style w:type="table" w:styleId="ColorfulShading">
    <w:name w:val="Colorful Shading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2F8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C4C74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C4C74" w:themeColor="accent1" w:themeShade="99"/>
          <w:insideV w:val="nil"/>
        </w:tcBorders>
        <w:shd w:val="clear" w:color="auto" w:fill="2C4C74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C4C74" w:themeFill="accent1" w:themeFillShade="99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A7BFDE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C0504D" w:themeColor="accent2"/>
        <w:bottom w:val="single" w:sz="4" w:space="0" w:color="C0504D" w:themeColor="accent2"/>
        <w:right w:val="single" w:sz="4" w:space="0" w:color="C0504D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8EDED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772C2A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772C2A" w:themeColor="accent2" w:themeShade="99"/>
          <w:insideV w:val="nil"/>
        </w:tcBorders>
        <w:shd w:val="clear" w:color="auto" w:fill="772C2A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72C2A" w:themeFill="accent2" w:themeFillShade="99"/>
      </w:tcPr>
    </w:tblStylePr>
    <w:tblStylePr w:type="band1Vert">
      <w:tblPr/>
      <w:tcPr>
        <w:shd w:val="clear" w:color="auto" w:fill="E5B8B7" w:themeFill="accent2" w:themeFillTint="66"/>
      </w:tcPr>
    </w:tblStylePr>
    <w:tblStylePr w:type="band1Horz">
      <w:tblPr/>
      <w:tcPr>
        <w:shd w:val="clear" w:color="auto" w:fill="DFA7A6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8064A2" w:themeColor="accent4"/>
        <w:left w:val="single" w:sz="4" w:space="0" w:color="9BBB59" w:themeColor="accent3"/>
        <w:bottom w:val="single" w:sz="4" w:space="0" w:color="9BBB59" w:themeColor="accent3"/>
        <w:right w:val="single" w:sz="4" w:space="0" w:color="9BBB59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F8EE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E7530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E7530" w:themeColor="accent3" w:themeShade="99"/>
          <w:insideV w:val="nil"/>
        </w:tcBorders>
        <w:shd w:val="clear" w:color="auto" w:fill="5E7530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7530" w:themeFill="accent3" w:themeFillShade="99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9BBB59" w:themeColor="accent3"/>
        <w:left w:val="single" w:sz="4" w:space="0" w:color="8064A2" w:themeColor="accent4"/>
        <w:bottom w:val="single" w:sz="4" w:space="0" w:color="8064A2" w:themeColor="accent4"/>
        <w:right w:val="single" w:sz="4" w:space="0" w:color="8064A2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EFF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C3B62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C3B62" w:themeColor="accent4" w:themeShade="99"/>
          <w:insideV w:val="nil"/>
        </w:tcBorders>
        <w:shd w:val="clear" w:color="auto" w:fill="4C3B62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C3B62" w:themeFill="accent4" w:themeFillShade="99"/>
      </w:tcPr>
    </w:tblStylePr>
    <w:tblStylePr w:type="band1Vert">
      <w:tblPr/>
      <w:tcPr>
        <w:shd w:val="clear" w:color="auto" w:fill="CCC0D9" w:themeFill="accent4" w:themeFillTint="66"/>
      </w:tcPr>
    </w:tblStylePr>
    <w:tblStylePr w:type="band1Horz">
      <w:tblPr/>
      <w:tcPr>
        <w:shd w:val="clear" w:color="auto" w:fill="BFB1D0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F79646" w:themeColor="accent6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6F9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76A7C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76A7C" w:themeColor="accent5" w:themeShade="99"/>
          <w:insideV w:val="nil"/>
        </w:tcBorders>
        <w:shd w:val="clear" w:color="auto" w:fill="276A7C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76A7C" w:themeFill="accent5" w:themeFillShade="99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A5D5E2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4BACC6" w:themeColor="accent5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EF4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B65608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B65608" w:themeColor="accent6" w:themeShade="99"/>
          <w:insideV w:val="nil"/>
        </w:tcBorders>
        <w:shd w:val="clear" w:color="auto" w:fill="B65608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65608" w:themeFill="accent6" w:themeFillShade="99"/>
      </w:tcPr>
    </w:tblStylePr>
    <w:tblStylePr w:type="band1Vert">
      <w:tblPr/>
      <w:tcPr>
        <w:shd w:val="clear" w:color="auto" w:fill="FBD4B4" w:themeFill="accent6" w:themeFillTint="66"/>
      </w:tcPr>
    </w:tblStylePr>
    <w:tblStylePr w:type="band1Horz">
      <w:tblPr/>
      <w:tcPr>
        <w:shd w:val="clear" w:color="auto" w:fill="FBCAA2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List">
    <w:name w:val="Colorful List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2F8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ColorfulList-Accent2">
    <w:name w:val="Colorful List Accent 2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8EDED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ColorfulList-Accent3">
    <w:name w:val="Colorful List Accent 3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5F8EE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64E82" w:themeFill="accent4" w:themeFillShade="CC"/>
      </w:tcPr>
    </w:tblStylePr>
    <w:tblStylePr w:type="lastRow">
      <w:rPr>
        <w:b/>
        <w:bCs/>
        <w:color w:val="664E82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ColorfulList-Accent4">
    <w:name w:val="Colorful List Accent 4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2EFF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E9C40" w:themeFill="accent3" w:themeFillShade="CC"/>
      </w:tcPr>
    </w:tblStylePr>
    <w:tblStylePr w:type="lastRow">
      <w:rPr>
        <w:b/>
        <w:bCs/>
        <w:color w:val="7E9C40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ColorfulList-Accent5">
    <w:name w:val="Colorful List Accent 5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6F9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F2730A" w:themeFill="accent6" w:themeFillShade="CC"/>
      </w:tcPr>
    </w:tblStylePr>
    <w:tblStylePr w:type="lastRow">
      <w:rPr>
        <w:b/>
        <w:bCs/>
        <w:color w:val="F2730A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ColorfulList-Accent6">
    <w:name w:val="Colorful List Accent 6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EF4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48DA5" w:themeFill="accent5" w:themeFillShade="CC"/>
      </w:tcPr>
    </w:tblStylePr>
    <w:tblStylePr w:type="lastRow">
      <w:rPr>
        <w:b/>
        <w:bCs/>
        <w:color w:val="348DA5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ColorfulGrid">
    <w:name w:val="Colorful Grid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</w:rPr>
      <w:tblPr/>
      <w:tcPr>
        <w:shd w:val="clear" w:color="auto" w:fill="B8CCE4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8CCE4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ColorfulGrid-Accent2">
    <w:name w:val="Colorful Grid Accent 2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2DBDB" w:themeFill="accent2" w:themeFillTint="33"/>
    </w:tcPr>
    <w:tblStylePr w:type="firstRow">
      <w:rPr>
        <w:b/>
        <w:bCs/>
      </w:rPr>
      <w:tblPr/>
      <w:tcPr>
        <w:shd w:val="clear" w:color="auto" w:fill="E5B8B7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5B8B7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ColorfulGrid-Accent3">
    <w:name w:val="Colorful Grid Accent 3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</w:rPr>
      <w:tblPr/>
      <w:tcPr>
        <w:shd w:val="clear" w:color="auto" w:fill="D6E3BC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6E3BC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rfulGrid-Accent4">
    <w:name w:val="Colorful Grid Accent 4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5DFEC" w:themeFill="accent4" w:themeFillTint="33"/>
    </w:tcPr>
    <w:tblStylePr w:type="firstRow">
      <w:rPr>
        <w:b/>
        <w:bCs/>
      </w:rPr>
      <w:tblPr/>
      <w:tcPr>
        <w:shd w:val="clear" w:color="auto" w:fill="CCC0D9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CC0D9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ColorfulGrid-Accent5">
    <w:name w:val="Colorful Grid Accent 5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</w:rPr>
      <w:tblPr/>
      <w:tcPr>
        <w:shd w:val="clear" w:color="auto" w:fill="B6DDE8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6DDE8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ColorfulGrid-Accent6">
    <w:name w:val="Colorful Grid Accent 6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DE9D9" w:themeFill="accent6" w:themeFillTint="33"/>
    </w:tcPr>
    <w:tblStylePr w:type="firstRow">
      <w:rPr>
        <w:b/>
        <w:bCs/>
      </w:rPr>
      <w:tblPr/>
      <w:tcPr>
        <w:shd w:val="clear" w:color="auto" w:fill="FBD4B4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BD4B4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1CA16F8A-2B6A-45CF-8BD8-A121D529624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546</Words>
  <Characters>3116</Characters>
  <Application>Microsoft Office Word</Application>
  <DocSecurity>0</DocSecurity>
  <Lines>25</Lines>
  <Paragraphs>7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Manager/>
  <Company/>
  <LinksUpToDate>false</LinksUpToDate>
  <CharactersWithSpaces>3655</CharactersWithSpaces>
  <SharedDoc>false</SharedDoc>
  <HyperlinkBase/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ython-docx</dc:creator>
  <cp:keywords/>
  <dc:description>generated by python-docx</dc:description>
  <cp:lastModifiedBy>Vaibhav Sharma</cp:lastModifiedBy>
  <cp:revision>3</cp:revision>
  <dcterms:created xsi:type="dcterms:W3CDTF">2018-08-23T18:56:00Z</dcterms:created>
  <dcterms:modified xsi:type="dcterms:W3CDTF">2018-09-17T05:41:00Z</dcterms:modified>
  <cp:category/>
</cp:coreProperties>
</file>